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19B6" w:rsidRDefault="00E10674">
      <w:pPr>
        <w:rPr>
          <w:lang w:val="en-US"/>
        </w:rPr>
      </w:pPr>
      <w:r>
        <w:rPr>
          <w:lang w:val="en-US"/>
        </w:rPr>
        <w:t xml:space="preserve">In this project I have created a quiz </w:t>
      </w:r>
      <w:proofErr w:type="gramStart"/>
      <w:r>
        <w:rPr>
          <w:lang w:val="en-US"/>
        </w:rPr>
        <w:t>software ,</w:t>
      </w:r>
      <w:proofErr w:type="gramEnd"/>
      <w:r>
        <w:rPr>
          <w:lang w:val="en-US"/>
        </w:rPr>
        <w:t xml:space="preserve"> it is mainly for the school student , when you open the software it will forward it to a login </w:t>
      </w:r>
      <w:r w:rsidR="0052228A">
        <w:rPr>
          <w:lang w:val="en-US"/>
        </w:rPr>
        <w:t xml:space="preserve">, </w:t>
      </w:r>
    </w:p>
    <w:p w:rsidR="0052228A" w:rsidRDefault="0052228A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4BAC527D" wp14:editId="67FAC6F7">
            <wp:extent cx="5731510" cy="28682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228A" w:rsidRDefault="0052228A" w:rsidP="0052228A">
      <w:pPr>
        <w:rPr>
          <w:lang w:val="en-US"/>
        </w:rPr>
      </w:pPr>
    </w:p>
    <w:p w:rsidR="0052228A" w:rsidRDefault="0052228A" w:rsidP="0052228A">
      <w:pPr>
        <w:rPr>
          <w:lang w:val="en-US"/>
        </w:rPr>
      </w:pPr>
      <w:r>
        <w:rPr>
          <w:lang w:val="en-US"/>
        </w:rPr>
        <w:t xml:space="preserve">If you have already registered then provide the </w:t>
      </w:r>
      <w:proofErr w:type="gramStart"/>
      <w:r>
        <w:rPr>
          <w:lang w:val="en-US"/>
        </w:rPr>
        <w:t>credential ,</w:t>
      </w:r>
      <w:proofErr w:type="gramEnd"/>
      <w:r>
        <w:rPr>
          <w:lang w:val="en-US"/>
        </w:rPr>
        <w:t xml:space="preserve"> or click on the Register link ,it will forward you to the registration page </w:t>
      </w:r>
    </w:p>
    <w:p w:rsidR="0052228A" w:rsidRDefault="0052228A" w:rsidP="0052228A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3DFB4B2F" wp14:editId="2BB43F36">
            <wp:extent cx="5731510" cy="28409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228A" w:rsidRDefault="0052228A" w:rsidP="0052228A">
      <w:pPr>
        <w:rPr>
          <w:lang w:val="en-US"/>
        </w:rPr>
      </w:pPr>
    </w:p>
    <w:p w:rsidR="003712C4" w:rsidRDefault="003712C4" w:rsidP="0052228A">
      <w:pPr>
        <w:rPr>
          <w:lang w:val="en-US"/>
        </w:rPr>
      </w:pPr>
    </w:p>
    <w:p w:rsidR="003712C4" w:rsidRDefault="003712C4" w:rsidP="0052228A">
      <w:pPr>
        <w:rPr>
          <w:lang w:val="en-US"/>
        </w:rPr>
      </w:pPr>
    </w:p>
    <w:p w:rsidR="003712C4" w:rsidRDefault="003712C4" w:rsidP="0052228A">
      <w:pPr>
        <w:rPr>
          <w:lang w:val="en-US"/>
        </w:rPr>
      </w:pPr>
    </w:p>
    <w:p w:rsidR="003712C4" w:rsidRDefault="003712C4" w:rsidP="0052228A">
      <w:pPr>
        <w:rPr>
          <w:lang w:val="en-US"/>
        </w:rPr>
      </w:pPr>
    </w:p>
    <w:p w:rsidR="003712C4" w:rsidRDefault="003712C4" w:rsidP="0052228A">
      <w:pPr>
        <w:rPr>
          <w:lang w:val="en-US"/>
        </w:rPr>
      </w:pPr>
    </w:p>
    <w:p w:rsidR="0052228A" w:rsidRDefault="0052228A" w:rsidP="0052228A">
      <w:pPr>
        <w:rPr>
          <w:lang w:val="en-US"/>
        </w:rPr>
      </w:pPr>
      <w:r>
        <w:rPr>
          <w:lang w:val="en-US"/>
        </w:rPr>
        <w:lastRenderedPageBreak/>
        <w:t xml:space="preserve">This is the </w:t>
      </w:r>
      <w:proofErr w:type="gramStart"/>
      <w:r>
        <w:rPr>
          <w:lang w:val="en-US"/>
        </w:rPr>
        <w:t>registration  page</w:t>
      </w:r>
      <w:proofErr w:type="gramEnd"/>
      <w:r>
        <w:rPr>
          <w:lang w:val="en-US"/>
        </w:rPr>
        <w:t xml:space="preserve"> , on clicking the submit it will forward you to the login page</w:t>
      </w:r>
    </w:p>
    <w:p w:rsidR="003712C4" w:rsidRDefault="003712C4" w:rsidP="0052228A">
      <w:pPr>
        <w:rPr>
          <w:noProof/>
          <w:lang w:eastAsia="en-IN"/>
        </w:rPr>
      </w:pPr>
    </w:p>
    <w:p w:rsidR="003712C4" w:rsidRDefault="003712C4" w:rsidP="0052228A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0E350F88" wp14:editId="3DCC99DF">
            <wp:extent cx="5731510" cy="234886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On clicking the button we will get the question </w:t>
      </w:r>
    </w:p>
    <w:p w:rsidR="003712C4" w:rsidRDefault="003712C4" w:rsidP="0052228A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3403738F" wp14:editId="0B681F50">
            <wp:extent cx="3962400" cy="22193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12C4" w:rsidRDefault="003712C4" w:rsidP="003712C4">
      <w:pPr>
        <w:rPr>
          <w:lang w:val="en-US"/>
        </w:rPr>
      </w:pPr>
      <w:r>
        <w:rPr>
          <w:lang w:val="en-US"/>
        </w:rPr>
        <w:t xml:space="preserve">In this way it will show you the current result and on clicking each button if the answer is right it will show you </w:t>
      </w:r>
      <w:proofErr w:type="gramStart"/>
      <w:r>
        <w:rPr>
          <w:lang w:val="en-US"/>
        </w:rPr>
        <w:t>green ,</w:t>
      </w:r>
      <w:proofErr w:type="gramEnd"/>
      <w:r>
        <w:rPr>
          <w:lang w:val="en-US"/>
        </w:rPr>
        <w:t xml:space="preserve"> if it is wrong it will be red and the result will be shown</w:t>
      </w:r>
    </w:p>
    <w:p w:rsidR="003712C4" w:rsidRDefault="003712C4" w:rsidP="003712C4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758BF84C" wp14:editId="0A161D6A">
            <wp:extent cx="2657475" cy="16097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12C4" w:rsidRDefault="003712C4" w:rsidP="003712C4">
      <w:pPr>
        <w:rPr>
          <w:lang w:val="en-US"/>
        </w:rPr>
      </w:pPr>
      <w:r>
        <w:rPr>
          <w:lang w:val="en-US"/>
        </w:rPr>
        <w:t xml:space="preserve">When the 10 question is completed you will click on </w:t>
      </w:r>
      <w:proofErr w:type="gramStart"/>
      <w:r>
        <w:rPr>
          <w:lang w:val="en-US"/>
        </w:rPr>
        <w:t>logout ,</w:t>
      </w:r>
      <w:proofErr w:type="gramEnd"/>
      <w:r>
        <w:rPr>
          <w:lang w:val="en-US"/>
        </w:rPr>
        <w:t xml:space="preserve"> you will again in the login page </w:t>
      </w:r>
    </w:p>
    <w:p w:rsidR="007314F1" w:rsidRDefault="007314F1" w:rsidP="003712C4">
      <w:pPr>
        <w:rPr>
          <w:b/>
          <w:sz w:val="28"/>
          <w:szCs w:val="28"/>
          <w:lang w:val="en-US"/>
        </w:rPr>
      </w:pPr>
    </w:p>
    <w:p w:rsidR="007314F1" w:rsidRDefault="007314F1" w:rsidP="003712C4">
      <w:pPr>
        <w:rPr>
          <w:b/>
          <w:sz w:val="28"/>
          <w:szCs w:val="28"/>
          <w:lang w:val="en-US"/>
        </w:rPr>
      </w:pPr>
    </w:p>
    <w:p w:rsidR="007314F1" w:rsidRDefault="007314F1" w:rsidP="003712C4">
      <w:pPr>
        <w:rPr>
          <w:b/>
          <w:sz w:val="28"/>
          <w:szCs w:val="28"/>
          <w:lang w:val="en-US"/>
        </w:rPr>
      </w:pPr>
      <w:r w:rsidRPr="007314F1">
        <w:rPr>
          <w:b/>
          <w:sz w:val="28"/>
          <w:szCs w:val="28"/>
          <w:lang w:val="en-US"/>
        </w:rPr>
        <w:lastRenderedPageBreak/>
        <w:t>Things can be improved in this project</w:t>
      </w:r>
      <w:r>
        <w:rPr>
          <w:b/>
          <w:sz w:val="28"/>
          <w:szCs w:val="28"/>
          <w:lang w:val="en-US"/>
        </w:rPr>
        <w:t>:-</w:t>
      </w:r>
      <w:r w:rsidRPr="007314F1">
        <w:rPr>
          <w:b/>
          <w:sz w:val="28"/>
          <w:szCs w:val="28"/>
          <w:lang w:val="en-US"/>
        </w:rPr>
        <w:t xml:space="preserve"> </w:t>
      </w:r>
    </w:p>
    <w:p w:rsidR="003712C4" w:rsidRDefault="007314F1" w:rsidP="007314F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 thought I will improve in this project that a particular person is entered by his/her roll number next time he will be unable to give this quiz with his roll-</w:t>
      </w:r>
      <w:proofErr w:type="gramStart"/>
      <w:r>
        <w:rPr>
          <w:sz w:val="24"/>
          <w:szCs w:val="24"/>
          <w:lang w:val="en-US"/>
        </w:rPr>
        <w:t>number ,</w:t>
      </w:r>
      <w:proofErr w:type="gramEnd"/>
      <w:r>
        <w:rPr>
          <w:sz w:val="24"/>
          <w:szCs w:val="24"/>
          <w:lang w:val="en-US"/>
        </w:rPr>
        <w:t xml:space="preserve"> this facility to ensure a particular person can give exam only once , not more than once .</w:t>
      </w:r>
    </w:p>
    <w:p w:rsidR="007314F1" w:rsidRDefault="007314F1" w:rsidP="007314F1">
      <w:pPr>
        <w:rPr>
          <w:sz w:val="24"/>
          <w:szCs w:val="24"/>
          <w:lang w:val="en-US"/>
        </w:rPr>
      </w:pPr>
    </w:p>
    <w:p w:rsidR="007314F1" w:rsidRDefault="007314F1" w:rsidP="007314F1">
      <w:pPr>
        <w:rPr>
          <w:b/>
          <w:sz w:val="28"/>
          <w:szCs w:val="28"/>
          <w:lang w:val="en-US"/>
        </w:rPr>
      </w:pPr>
      <w:r w:rsidRPr="007314F1">
        <w:rPr>
          <w:b/>
          <w:sz w:val="28"/>
          <w:szCs w:val="28"/>
          <w:lang w:val="en-US"/>
        </w:rPr>
        <w:t>Database Part:-</w:t>
      </w:r>
    </w:p>
    <w:p w:rsidR="007314F1" w:rsidRPr="007314F1" w:rsidRDefault="00B061CD" w:rsidP="007314F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 this project I have used SQ</w:t>
      </w:r>
      <w:r w:rsidR="007314F1">
        <w:rPr>
          <w:sz w:val="24"/>
          <w:szCs w:val="24"/>
          <w:lang w:val="en-US"/>
        </w:rPr>
        <w:t xml:space="preserve">Lite database and the information of requirement you can get from the </w:t>
      </w:r>
      <w:proofErr w:type="gramStart"/>
      <w:r w:rsidR="007314F1">
        <w:rPr>
          <w:sz w:val="24"/>
          <w:szCs w:val="24"/>
          <w:lang w:val="en-US"/>
        </w:rPr>
        <w:t>requirements.txt  fil</w:t>
      </w:r>
      <w:bookmarkStart w:id="0" w:name="_GoBack"/>
      <w:bookmarkEnd w:id="0"/>
      <w:r w:rsidR="007314F1">
        <w:rPr>
          <w:sz w:val="24"/>
          <w:szCs w:val="24"/>
          <w:lang w:val="en-US"/>
        </w:rPr>
        <w:t>e</w:t>
      </w:r>
      <w:proofErr w:type="gramEnd"/>
    </w:p>
    <w:sectPr w:rsidR="007314F1" w:rsidRPr="007314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zUHUiamxmZG5ko6SsGpxcWZ+XkgBUa1AC+4boYsAAAA"/>
  </w:docVars>
  <w:rsids>
    <w:rsidRoot w:val="00E5240B"/>
    <w:rsid w:val="001D19B6"/>
    <w:rsid w:val="003712C4"/>
    <w:rsid w:val="0052228A"/>
    <w:rsid w:val="007314F1"/>
    <w:rsid w:val="00B061CD"/>
    <w:rsid w:val="00E10674"/>
    <w:rsid w:val="00E52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A30160-2A1C-44C9-8325-A693D0645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tarshi Pramanick</dc:creator>
  <cp:keywords/>
  <dc:description/>
  <cp:lastModifiedBy>Saptarshi Pramanick</cp:lastModifiedBy>
  <cp:revision>5</cp:revision>
  <dcterms:created xsi:type="dcterms:W3CDTF">2020-06-18T14:55:00Z</dcterms:created>
  <dcterms:modified xsi:type="dcterms:W3CDTF">2020-06-18T21:07:00Z</dcterms:modified>
</cp:coreProperties>
</file>